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1D627C" w14:textId="77777777" w:rsidR="00753396" w:rsidRDefault="0051726E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1957D3B1" wp14:editId="5960D9F6">
                <wp:simplePos x="0" y="0"/>
                <wp:positionH relativeFrom="margin">
                  <wp:posOffset>0</wp:posOffset>
                </wp:positionH>
                <wp:positionV relativeFrom="margin">
                  <wp:posOffset>1047115</wp:posOffset>
                </wp:positionV>
                <wp:extent cx="5943600" cy="84105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410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A0021F" w14:textId="77777777"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14:paraId="777E4709" w14:textId="77777777" w:rsidR="004C7D9D" w:rsidRPr="005D243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2781410" w14:textId="77777777" w:rsidR="00EC3A03" w:rsidRPr="00EC3A03" w:rsidRDefault="00EC3A03" w:rsidP="00EC3A0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EC3A03">
                              <w:rPr>
                                <w:rFonts w:asciiTheme="minorHAnsi" w:hAnsiTheme="minorHAnsi" w:cstheme="minorHAnsi"/>
                              </w:rPr>
                              <w:t xml:space="preserve">Thank you so much for recommending my business to [NAME] recently. </w:t>
                            </w:r>
                          </w:p>
                          <w:p w14:paraId="13A683F4" w14:textId="77777777" w:rsidR="00EC3A03" w:rsidRPr="00EC3A03" w:rsidRDefault="00EC3A03" w:rsidP="00EC3A0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7620EED2" w14:textId="77777777" w:rsidR="001E3352" w:rsidRPr="004C7D9D" w:rsidRDefault="00EC3A03" w:rsidP="00EC3A0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EC3A03">
                              <w:rPr>
                                <w:rFonts w:asciiTheme="minorHAnsi" w:hAnsiTheme="minorHAnsi" w:cstheme="minorHAnsi"/>
                              </w:rPr>
                              <w:t>It means a great deal to me that you would refer my services to [NAME].  I can assure you that I will strive to provide the same quality service that I have provided to you in the past.</w:t>
                            </w:r>
                            <w:r w:rsidR="00FC611B" w:rsidRPr="00F27DE0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</w:p>
                          <w:p w14:paraId="6876DD8E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14:paraId="331E86C0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5243863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993F020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B6FE460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14:paraId="1E990E2B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14:paraId="70C1528C" w14:textId="77777777"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4388B746" w14:textId="77777777"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57D3B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82.45pt;width:468pt;height:662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" filled="f" stroked="f">
                <v:textbox>
                  <w:txbxContent>
                    <w:p w14:paraId="4AA0021F" w14:textId="77777777"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14:paraId="777E4709" w14:textId="77777777" w:rsidR="004C7D9D" w:rsidRPr="005D243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42781410" w14:textId="77777777" w:rsidR="00EC3A03" w:rsidRPr="00EC3A03" w:rsidRDefault="00EC3A03" w:rsidP="00EC3A0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EC3A03">
                        <w:rPr>
                          <w:rFonts w:asciiTheme="minorHAnsi" w:hAnsiTheme="minorHAnsi" w:cstheme="minorHAnsi"/>
                        </w:rPr>
                        <w:t xml:space="preserve">Thank you so much for recommending my business to [NAME] recently. </w:t>
                      </w:r>
                    </w:p>
                    <w:p w14:paraId="13A683F4" w14:textId="77777777" w:rsidR="00EC3A03" w:rsidRPr="00EC3A03" w:rsidRDefault="00EC3A03" w:rsidP="00EC3A0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7620EED2" w14:textId="77777777" w:rsidR="001E3352" w:rsidRPr="004C7D9D" w:rsidRDefault="00EC3A03" w:rsidP="00EC3A0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EC3A03">
                        <w:rPr>
                          <w:rFonts w:asciiTheme="minorHAnsi" w:hAnsiTheme="minorHAnsi" w:cstheme="minorHAnsi"/>
                        </w:rPr>
                        <w:t>It means a great deal to me that you would refer my services to [NAME].  I can assure you that I will strive to provide the same quality service that I have provided to you in the past.</w:t>
                      </w:r>
                      <w:r w:rsidR="00FC611B" w:rsidRPr="00F27DE0">
                        <w:rPr>
                          <w:rFonts w:asciiTheme="minorHAnsi" w:hAnsiTheme="minorHAnsi" w:cstheme="minorHAnsi"/>
                        </w:rPr>
                        <w:br/>
                      </w:r>
                    </w:p>
                    <w:p w14:paraId="6876DD8E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14:paraId="331E86C0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35243863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4993F020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4B6FE460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14:paraId="1E990E2B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14:paraId="70C1528C" w14:textId="77777777"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4388B746" w14:textId="77777777"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B9AFF1" w14:textId="77777777" w:rsidR="004F1099" w:rsidRDefault="004F1099" w:rsidP="00C45210">
      <w:pPr>
        <w:spacing w:after="0" w:line="240" w:lineRule="auto"/>
      </w:pPr>
      <w:r>
        <w:separator/>
      </w:r>
    </w:p>
  </w:endnote>
  <w:endnote w:type="continuationSeparator" w:id="0">
    <w:p w14:paraId="12767391" w14:textId="77777777" w:rsidR="004F1099" w:rsidRDefault="004F1099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1A5D35" w14:textId="526D4A9E" w:rsidR="00753396" w:rsidRPr="005C6856" w:rsidRDefault="005C6856" w:rsidP="005C6856">
    <w:pPr>
      <w:pStyle w:val="Footer"/>
      <w:jc w:val="center"/>
      <w:rPr>
        <w:sz w:val="18"/>
        <w:szCs w:val="18"/>
      </w:rPr>
    </w:pPr>
    <w:r w:rsidRPr="003B191D">
      <w:rPr>
        <w:sz w:val="18"/>
        <w:szCs w:val="18"/>
      </w:rPr>
      <w:t xml:space="preserve">Entourage Real Estate. </w:t>
    </w:r>
    <w:proofErr w:type="gramStart"/>
    <w:r w:rsidRPr="003B191D">
      <w:rPr>
        <w:sz w:val="18"/>
        <w:szCs w:val="18"/>
      </w:rPr>
      <w:t>LLC  |</w:t>
    </w:r>
    <w:proofErr w:type="gramEnd"/>
    <w:r w:rsidRPr="003B191D">
      <w:rPr>
        <w:sz w:val="18"/>
        <w:szCs w:val="18"/>
      </w:rPr>
      <w:t xml:space="preserve">  P.O. Box 890472  |  Houston, TX  77259  |  O:  832-868-6091  |  EntourageRealto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64C3B9" w14:textId="77777777" w:rsidR="004F1099" w:rsidRDefault="004F1099" w:rsidP="00C45210">
      <w:pPr>
        <w:spacing w:after="0" w:line="240" w:lineRule="auto"/>
      </w:pPr>
      <w:r>
        <w:separator/>
      </w:r>
    </w:p>
  </w:footnote>
  <w:footnote w:type="continuationSeparator" w:id="0">
    <w:p w14:paraId="36B0EF9D" w14:textId="77777777" w:rsidR="004F1099" w:rsidRDefault="004F1099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13DCD1" w14:textId="77777777" w:rsidR="00753396" w:rsidRDefault="0051726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241ED46" wp14:editId="64C87A0D">
          <wp:simplePos x="0" y="0"/>
          <wp:positionH relativeFrom="margin">
            <wp:posOffset>1924050</wp:posOffset>
          </wp:positionH>
          <wp:positionV relativeFrom="paragraph">
            <wp:posOffset>-57455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E1B82"/>
    <w:multiLevelType w:val="hybridMultilevel"/>
    <w:tmpl w:val="FC0A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pNaAAVd4+UsAAAA"/>
  </w:docVars>
  <w:rsids>
    <w:rsidRoot w:val="00C45210"/>
    <w:rsid w:val="00007044"/>
    <w:rsid w:val="000143F4"/>
    <w:rsid w:val="000C55A3"/>
    <w:rsid w:val="000C7282"/>
    <w:rsid w:val="00107D92"/>
    <w:rsid w:val="00145B46"/>
    <w:rsid w:val="001516D7"/>
    <w:rsid w:val="0015622A"/>
    <w:rsid w:val="001A43F2"/>
    <w:rsid w:val="001D1BD6"/>
    <w:rsid w:val="001D2601"/>
    <w:rsid w:val="001E006A"/>
    <w:rsid w:val="001E3352"/>
    <w:rsid w:val="002213C5"/>
    <w:rsid w:val="00250F04"/>
    <w:rsid w:val="002C5183"/>
    <w:rsid w:val="003006E0"/>
    <w:rsid w:val="00301E11"/>
    <w:rsid w:val="00341839"/>
    <w:rsid w:val="003A0034"/>
    <w:rsid w:val="003B25AA"/>
    <w:rsid w:val="003C3A62"/>
    <w:rsid w:val="004C7D9D"/>
    <w:rsid w:val="004F1099"/>
    <w:rsid w:val="0051726E"/>
    <w:rsid w:val="00584B59"/>
    <w:rsid w:val="005B22B2"/>
    <w:rsid w:val="005C6856"/>
    <w:rsid w:val="005D243D"/>
    <w:rsid w:val="005E6285"/>
    <w:rsid w:val="00611788"/>
    <w:rsid w:val="00670015"/>
    <w:rsid w:val="006734EB"/>
    <w:rsid w:val="00682745"/>
    <w:rsid w:val="006B6C64"/>
    <w:rsid w:val="006D3505"/>
    <w:rsid w:val="00702F06"/>
    <w:rsid w:val="00716128"/>
    <w:rsid w:val="00753396"/>
    <w:rsid w:val="00791D32"/>
    <w:rsid w:val="007C47E0"/>
    <w:rsid w:val="007F784B"/>
    <w:rsid w:val="00833975"/>
    <w:rsid w:val="00861057"/>
    <w:rsid w:val="0086194F"/>
    <w:rsid w:val="008A2611"/>
    <w:rsid w:val="00902B72"/>
    <w:rsid w:val="009861B2"/>
    <w:rsid w:val="009D7E74"/>
    <w:rsid w:val="00A536D9"/>
    <w:rsid w:val="00A55411"/>
    <w:rsid w:val="00A574CE"/>
    <w:rsid w:val="00A6506C"/>
    <w:rsid w:val="00A8251C"/>
    <w:rsid w:val="00A837B5"/>
    <w:rsid w:val="00AA69A3"/>
    <w:rsid w:val="00AB4F5C"/>
    <w:rsid w:val="00AC5B40"/>
    <w:rsid w:val="00AD47E8"/>
    <w:rsid w:val="00AD6283"/>
    <w:rsid w:val="00AF37A0"/>
    <w:rsid w:val="00B22414"/>
    <w:rsid w:val="00B257A6"/>
    <w:rsid w:val="00B42E00"/>
    <w:rsid w:val="00B96541"/>
    <w:rsid w:val="00C1430A"/>
    <w:rsid w:val="00C45210"/>
    <w:rsid w:val="00C7219D"/>
    <w:rsid w:val="00CA2988"/>
    <w:rsid w:val="00CA77A9"/>
    <w:rsid w:val="00CF34D8"/>
    <w:rsid w:val="00D96ED7"/>
    <w:rsid w:val="00DE0ED7"/>
    <w:rsid w:val="00E12B4B"/>
    <w:rsid w:val="00E36E38"/>
    <w:rsid w:val="00E42718"/>
    <w:rsid w:val="00E64A1A"/>
    <w:rsid w:val="00E70F42"/>
    <w:rsid w:val="00E92566"/>
    <w:rsid w:val="00EA5297"/>
    <w:rsid w:val="00EC3A03"/>
    <w:rsid w:val="00EC5CDE"/>
    <w:rsid w:val="00F252CA"/>
    <w:rsid w:val="00F27DE0"/>
    <w:rsid w:val="00F37345"/>
    <w:rsid w:val="00F63EA8"/>
    <w:rsid w:val="00F6598B"/>
    <w:rsid w:val="00F82A13"/>
    <w:rsid w:val="00FA4E91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3FDE4CF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3E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9-10-15T22:45:00Z</dcterms:created>
  <dcterms:modified xsi:type="dcterms:W3CDTF">2019-10-15T22:45:00Z</dcterms:modified>
</cp:coreProperties>
</file>